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a7DQAhDrX8B7n9L34DynOpvuqkEi46iTCYLy4DxoP5Y1k/9k1TzblVXDv7T5/r2nwakq+QCMIctngp+Q34eDgd4w6ssn+GxPCHXBR5Zm21Y+iJ/lPR/HdT3LZx5hmE+l/EaTkPTqLHW/MAZbggazdSWn1FzBBj0dX2ntkaCyEVUeMsPhhXhPHTX8dpTXaiRvN7zi+xkGkQH9RiFWI/0cIR9fyBBoNhrHy9VRc56nHDvB0F6NAjqWn8pMP5Cu63xHEW30yezrf0AGGJ1yrLWC66cmJu49/lL4gBLj5CArV/hzwkVJ1zrj1Wx0n5iv7k/ntxxFR/cb+q3AfbBvKG4XywVtJP73PQtnewTfnhpO87vi/kAjwZ02OliPhjV4M7puD6ZD3513n0BvrtpXLValM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was afraid you would say that. :-) I'll enjoy it now and look forward</w:t>
      </w:r>
      <w:r>
        <w:t xml:space="preserve"> </w:t>
      </w:r>
      <w:r>
        <w:t xml:space="preserve">to the next version. Thanks so much for sharing thi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0</dc:title>
  <dc:creator/>
  <cp:keywords/>
  <dcterms:created xsi:type="dcterms:W3CDTF">2026-05-07T02:57:36Z</dcterms:created>
  <dcterms:modified xsi:type="dcterms:W3CDTF">2026-05-07T02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